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832FA" w14:textId="1529D60F" w:rsidR="00170C9A" w:rsidRPr="00AD6B4D" w:rsidRDefault="00D65B53" w:rsidP="00D65B53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>.NET Full stack</w:t>
      </w:r>
    </w:p>
    <w:p w14:paraId="493C773E" w14:textId="77777777" w:rsidR="00CB4915" w:rsidRPr="00AD6B4D" w:rsidRDefault="00CB4915" w:rsidP="00CB4915">
      <w:pPr>
        <w:rPr>
          <w:rFonts w:cstheme="minorHAnsi"/>
          <w:sz w:val="24"/>
          <w:szCs w:val="24"/>
        </w:rPr>
      </w:pPr>
    </w:p>
    <w:p w14:paraId="26C15C41" w14:textId="48809EBC" w:rsidR="00CB4915" w:rsidRPr="00AD6B4D" w:rsidRDefault="00CB4915" w:rsidP="00CB4915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>Duration</w:t>
      </w:r>
    </w:p>
    <w:p w14:paraId="56876978" w14:textId="3FC7ABDA" w:rsidR="00CB4915" w:rsidRPr="00AD6B4D" w:rsidRDefault="00CB4915" w:rsidP="00CB4915">
      <w:p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30 Days</w:t>
      </w:r>
    </w:p>
    <w:p w14:paraId="4BAABDDA" w14:textId="77777777" w:rsidR="00CB4915" w:rsidRPr="00AD6B4D" w:rsidRDefault="00CB4915" w:rsidP="00CB4915">
      <w:pPr>
        <w:rPr>
          <w:rFonts w:cstheme="minorHAnsi"/>
          <w:sz w:val="24"/>
          <w:szCs w:val="24"/>
        </w:rPr>
      </w:pPr>
    </w:p>
    <w:p w14:paraId="33FB9751" w14:textId="5F6E0295" w:rsidR="00CB4915" w:rsidRPr="00AD6B4D" w:rsidRDefault="00CB4915" w:rsidP="00CB4915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>Course Outline</w:t>
      </w:r>
    </w:p>
    <w:p w14:paraId="46EC87FE" w14:textId="77777777" w:rsidR="00D65B53" w:rsidRPr="00AD6B4D" w:rsidRDefault="00D65B53" w:rsidP="00D65B53">
      <w:pPr>
        <w:rPr>
          <w:rFonts w:cstheme="minorHAnsi"/>
          <w:sz w:val="24"/>
          <w:szCs w:val="24"/>
        </w:rPr>
      </w:pPr>
    </w:p>
    <w:p w14:paraId="52922392" w14:textId="0130DD04" w:rsidR="00D65B53" w:rsidRPr="00AD6B4D" w:rsidRDefault="00D65B53" w:rsidP="00D65B53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 xml:space="preserve">Part 1 </w:t>
      </w:r>
      <w:r w:rsidR="00CB4915" w:rsidRPr="00AD6B4D">
        <w:rPr>
          <w:rFonts w:asciiTheme="minorHAnsi" w:hAnsiTheme="minorHAnsi" w:cstheme="minorHAnsi"/>
          <w:sz w:val="24"/>
          <w:szCs w:val="24"/>
        </w:rPr>
        <w:t>C# Programming (</w:t>
      </w:r>
      <w:r w:rsidR="00AD6B4D" w:rsidRPr="00AD6B4D">
        <w:rPr>
          <w:rFonts w:asciiTheme="minorHAnsi" w:hAnsiTheme="minorHAnsi" w:cstheme="minorHAnsi"/>
          <w:sz w:val="24"/>
          <w:szCs w:val="24"/>
        </w:rPr>
        <w:t>8.5</w:t>
      </w:r>
      <w:r w:rsidR="00CB4915" w:rsidRPr="00AD6B4D">
        <w:rPr>
          <w:rFonts w:asciiTheme="minorHAnsi" w:hAnsiTheme="minorHAnsi" w:cstheme="minorHAnsi"/>
          <w:sz w:val="24"/>
          <w:szCs w:val="24"/>
        </w:rPr>
        <w:t xml:space="preserve"> Days)</w:t>
      </w:r>
    </w:p>
    <w:p w14:paraId="4D32E979" w14:textId="528C132F" w:rsidR="00D65B53" w:rsidRPr="00AD6B4D" w:rsidRDefault="00D65B53" w:rsidP="00D65B53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Overview of .NET and C#</w:t>
      </w:r>
    </w:p>
    <w:p w14:paraId="79AA0622" w14:textId="48988664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The Big Picture!</w:t>
      </w:r>
    </w:p>
    <w:p w14:paraId="476FBB2F" w14:textId="5809590C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What is .NET framework?</w:t>
      </w:r>
    </w:p>
    <w:p w14:paraId="7C62C2FC" w14:textId="59F484AE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.NET and C#</w:t>
      </w:r>
    </w:p>
    <w:p w14:paraId="6490C1B5" w14:textId="275D1EC0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 xml:space="preserve">Use Case </w:t>
      </w:r>
    </w:p>
    <w:p w14:paraId="2D75822E" w14:textId="0F200451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.NET Core</w:t>
      </w:r>
    </w:p>
    <w:p w14:paraId="11E1AAE3" w14:textId="56DCA0BD" w:rsidR="00D65B53" w:rsidRPr="00AD6B4D" w:rsidRDefault="00D65B53" w:rsidP="00D65B53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C# Architecture</w:t>
      </w:r>
      <w:r w:rsidR="00CA60DD" w:rsidRPr="00AD6B4D">
        <w:rPr>
          <w:rFonts w:asciiTheme="minorHAnsi" w:hAnsiTheme="minorHAnsi" w:cstheme="minorHAnsi"/>
          <w:szCs w:val="24"/>
        </w:rPr>
        <w:tab/>
      </w:r>
    </w:p>
    <w:p w14:paraId="38278B67" w14:textId="41D968DA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Language Syntax</w:t>
      </w:r>
    </w:p>
    <w:p w14:paraId="08493589" w14:textId="67D767DC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CLI</w:t>
      </w:r>
    </w:p>
    <w:p w14:paraId="33F3A8FD" w14:textId="01900243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Class</w:t>
      </w:r>
    </w:p>
    <w:p w14:paraId="7EB75BC4" w14:textId="6CFC4702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Methods</w:t>
      </w:r>
    </w:p>
    <w:p w14:paraId="3105D714" w14:textId="2BD1DC41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Namespace</w:t>
      </w:r>
    </w:p>
    <w:p w14:paraId="442056A7" w14:textId="0FE69F28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ssembly</w:t>
      </w:r>
    </w:p>
    <w:p w14:paraId="49AF9A33" w14:textId="4638248D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Project</w:t>
      </w:r>
    </w:p>
    <w:p w14:paraId="737C9D08" w14:textId="2A1CB869" w:rsidR="00D65B53" w:rsidRPr="00AD6B4D" w:rsidRDefault="00D65B5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olution</w:t>
      </w:r>
    </w:p>
    <w:p w14:paraId="339254EA" w14:textId="269C2386" w:rsidR="00883B83" w:rsidRPr="00AD6B4D" w:rsidRDefault="00883B83" w:rsidP="00D65B5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Visual Studio Solution</w:t>
      </w:r>
    </w:p>
    <w:p w14:paraId="078CEE09" w14:textId="2130E9CD" w:rsidR="00883B83" w:rsidRPr="00AD6B4D" w:rsidRDefault="00883B83" w:rsidP="00883B83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C# Language Fundamentals</w:t>
      </w:r>
    </w:p>
    <w:p w14:paraId="6FA10669" w14:textId="6D7484DE" w:rsidR="00883B83" w:rsidRPr="00AD6B4D" w:rsidRDefault="00F31163" w:rsidP="00883B8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Data Types</w:t>
      </w:r>
    </w:p>
    <w:p w14:paraId="474C5FAD" w14:textId="745DBA9E" w:rsidR="00F31163" w:rsidRPr="00AD6B4D" w:rsidRDefault="00F31163" w:rsidP="00883B8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tatements</w:t>
      </w:r>
    </w:p>
    <w:p w14:paraId="101332EF" w14:textId="4384D2E6" w:rsidR="0023089D" w:rsidRPr="00AD6B4D" w:rsidRDefault="0023089D" w:rsidP="00883B8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rrays</w:t>
      </w:r>
    </w:p>
    <w:p w14:paraId="3FDF17CC" w14:textId="73BEB161" w:rsidR="0023089D" w:rsidRPr="00AD6B4D" w:rsidRDefault="0023089D" w:rsidP="00883B8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Object Oriented Design</w:t>
      </w:r>
    </w:p>
    <w:p w14:paraId="6D0EAA25" w14:textId="28AC53CA" w:rsidR="00811949" w:rsidRPr="00AD6B4D" w:rsidRDefault="00811949" w:rsidP="00883B8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Lambda Functions</w:t>
      </w:r>
    </w:p>
    <w:p w14:paraId="7272B278" w14:textId="79B5D8B2" w:rsidR="00811949" w:rsidRPr="00AD6B4D" w:rsidRDefault="00811949" w:rsidP="00883B8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Extension Methods</w:t>
      </w:r>
    </w:p>
    <w:p w14:paraId="72906E9E" w14:textId="1F33D520" w:rsidR="00E86EE3" w:rsidRPr="00AD6B4D" w:rsidRDefault="00E86EE3" w:rsidP="00E86EE3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Unit Testing and TDD</w:t>
      </w:r>
    </w:p>
    <w:p w14:paraId="1A4AC7D5" w14:textId="1580046F" w:rsidR="00E86EE3" w:rsidRPr="00AD6B4D" w:rsidRDefault="00C049F1" w:rsidP="00E86EE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What is Unit Testing</w:t>
      </w:r>
    </w:p>
    <w:p w14:paraId="3097E742" w14:textId="1F49B4B2" w:rsidR="00C049F1" w:rsidRPr="00AD6B4D" w:rsidRDefault="00C049F1" w:rsidP="00E86EE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How Unit Testing Works</w:t>
      </w:r>
    </w:p>
    <w:p w14:paraId="1A4DC921" w14:textId="70292406" w:rsidR="00C049F1" w:rsidRPr="00AD6B4D" w:rsidRDefault="00C049F1" w:rsidP="00E86EE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Fundamental Asserts</w:t>
      </w:r>
    </w:p>
    <w:p w14:paraId="0CB874CB" w14:textId="1972445E" w:rsidR="009B13C7" w:rsidRPr="00AD6B4D" w:rsidRDefault="009B13C7" w:rsidP="009B13C7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lastRenderedPageBreak/>
        <w:t>More C#</w:t>
      </w:r>
    </w:p>
    <w:p w14:paraId="6107F65F" w14:textId="02DE7CD5" w:rsidR="009B13C7" w:rsidRPr="00AD6B4D" w:rsidRDefault="009B13C7" w:rsidP="009B13C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Exception Handling</w:t>
      </w:r>
    </w:p>
    <w:p w14:paraId="31B2DA7F" w14:textId="31432313" w:rsidR="00AC722A" w:rsidRPr="00AD6B4D" w:rsidRDefault="00AC722A" w:rsidP="009B13C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File IO</w:t>
      </w:r>
    </w:p>
    <w:p w14:paraId="30D8E3B0" w14:textId="7D717354" w:rsidR="007C1CC3" w:rsidRPr="00AD6B4D" w:rsidRDefault="007C1CC3" w:rsidP="009B13C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Collection and Generics</w:t>
      </w:r>
    </w:p>
    <w:p w14:paraId="1EDF3AD2" w14:textId="586CDE72" w:rsidR="00AC722A" w:rsidRPr="00AD6B4D" w:rsidRDefault="00AC722A" w:rsidP="009B13C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Reflection</w:t>
      </w:r>
    </w:p>
    <w:p w14:paraId="4484534B" w14:textId="5DC9C9EC" w:rsidR="0065196D" w:rsidRPr="00AD6B4D" w:rsidRDefault="0065196D" w:rsidP="0065196D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 xml:space="preserve">Part 2 </w:t>
      </w:r>
      <w:r w:rsidR="004955D6" w:rsidRPr="00AD6B4D">
        <w:rPr>
          <w:rFonts w:asciiTheme="minorHAnsi" w:hAnsiTheme="minorHAnsi" w:cstheme="minorHAnsi"/>
          <w:sz w:val="24"/>
          <w:szCs w:val="24"/>
        </w:rPr>
        <w:t>Database and Integration</w:t>
      </w:r>
      <w:r w:rsidR="00AB4518" w:rsidRPr="00AD6B4D">
        <w:rPr>
          <w:rFonts w:asciiTheme="minorHAnsi" w:hAnsiTheme="minorHAnsi" w:cstheme="minorHAnsi"/>
          <w:sz w:val="24"/>
          <w:szCs w:val="24"/>
        </w:rPr>
        <w:t xml:space="preserve"> (</w:t>
      </w:r>
      <w:r w:rsidR="00AD6B4D" w:rsidRPr="00AD6B4D">
        <w:rPr>
          <w:rFonts w:asciiTheme="minorHAnsi" w:hAnsiTheme="minorHAnsi" w:cstheme="minorHAnsi"/>
          <w:sz w:val="24"/>
          <w:szCs w:val="24"/>
        </w:rPr>
        <w:t>3.5</w:t>
      </w:r>
      <w:r w:rsidR="00CB4915" w:rsidRPr="00AD6B4D">
        <w:rPr>
          <w:rFonts w:asciiTheme="minorHAnsi" w:hAnsiTheme="minorHAnsi" w:cstheme="minorHAnsi"/>
          <w:sz w:val="24"/>
          <w:szCs w:val="24"/>
        </w:rPr>
        <w:t xml:space="preserve"> Days)</w:t>
      </w:r>
    </w:p>
    <w:p w14:paraId="237C4E6C" w14:textId="2C1A66EB" w:rsidR="0065196D" w:rsidRPr="00AD6B4D" w:rsidRDefault="004955D6" w:rsidP="0065196D">
      <w:pPr>
        <w:pStyle w:val="Heading3"/>
        <w:rPr>
          <w:rFonts w:asciiTheme="minorHAnsi" w:hAnsiTheme="minorHAnsi" w:cstheme="minorHAnsi"/>
          <w:szCs w:val="24"/>
        </w:rPr>
      </w:pPr>
      <w:proofErr w:type="spellStart"/>
      <w:r w:rsidRPr="00AD6B4D">
        <w:rPr>
          <w:rFonts w:asciiTheme="minorHAnsi" w:hAnsiTheme="minorHAnsi" w:cstheme="minorHAnsi"/>
          <w:szCs w:val="24"/>
        </w:rPr>
        <w:t>Sql</w:t>
      </w:r>
      <w:proofErr w:type="spellEnd"/>
      <w:r w:rsidRPr="00AD6B4D">
        <w:rPr>
          <w:rFonts w:asciiTheme="minorHAnsi" w:hAnsiTheme="minorHAnsi" w:cstheme="minorHAnsi"/>
          <w:szCs w:val="24"/>
        </w:rPr>
        <w:t xml:space="preserve"> Overview</w:t>
      </w:r>
    </w:p>
    <w:p w14:paraId="44BFE57F" w14:textId="181F6890" w:rsidR="00B16CE4" w:rsidRPr="00AD6B4D" w:rsidRDefault="00F47C56" w:rsidP="00B16C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Introduction to database and SQL</w:t>
      </w:r>
    </w:p>
    <w:p w14:paraId="49B59AB9" w14:textId="7F11E9C4" w:rsidR="00F47C56" w:rsidRPr="00AD6B4D" w:rsidRDefault="00F47C56" w:rsidP="00B16C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RDBMS concepts</w:t>
      </w:r>
    </w:p>
    <w:p w14:paraId="173A2C58" w14:textId="735F7CBF" w:rsidR="00F47C56" w:rsidRPr="00AD6B4D" w:rsidRDefault="00F47C56" w:rsidP="00B16C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DDL</w:t>
      </w:r>
    </w:p>
    <w:p w14:paraId="3D35C7C9" w14:textId="3E0BFE41" w:rsidR="002D2B42" w:rsidRPr="00AD6B4D" w:rsidRDefault="002D2B42" w:rsidP="00B16C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Queries</w:t>
      </w:r>
    </w:p>
    <w:p w14:paraId="61263761" w14:textId="471F6F10" w:rsidR="002D2B42" w:rsidRPr="00AD6B4D" w:rsidRDefault="002D2B42" w:rsidP="00B16C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Joins</w:t>
      </w:r>
    </w:p>
    <w:p w14:paraId="0E469DE4" w14:textId="1D8E669F" w:rsidR="002D2B42" w:rsidRPr="00AD6B4D" w:rsidRDefault="002D2B42" w:rsidP="00B16CE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tored Proc</w:t>
      </w:r>
    </w:p>
    <w:p w14:paraId="3AABA3E8" w14:textId="1D86B0F4" w:rsidR="005A0634" w:rsidRPr="00AD6B4D" w:rsidRDefault="005A0634" w:rsidP="005A0634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 xml:space="preserve">Accessing Data via .NET Application </w:t>
      </w:r>
    </w:p>
    <w:p w14:paraId="65BBC4B6" w14:textId="0A483BE4" w:rsidR="005A0634" w:rsidRPr="00AD6B4D" w:rsidRDefault="005A0634" w:rsidP="005A06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Understanding ADO.NET</w:t>
      </w:r>
    </w:p>
    <w:p w14:paraId="58FFB609" w14:textId="6E5A288E" w:rsidR="005A0634" w:rsidRPr="00AD6B4D" w:rsidRDefault="00E1314A" w:rsidP="005A06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Making Requests</w:t>
      </w:r>
    </w:p>
    <w:p w14:paraId="16808C7B" w14:textId="70D510F8" w:rsidR="00E1314A" w:rsidRPr="00AD6B4D" w:rsidRDefault="00E1314A" w:rsidP="005A06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EF</w:t>
      </w:r>
    </w:p>
    <w:p w14:paraId="4A5C487D" w14:textId="590606D9" w:rsidR="007C1CC3" w:rsidRPr="00AD6B4D" w:rsidRDefault="00E1314A" w:rsidP="00ED31C9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>Part 3 Web Application Development</w:t>
      </w:r>
      <w:r w:rsidR="00214BE5" w:rsidRPr="00AD6B4D">
        <w:rPr>
          <w:rFonts w:asciiTheme="minorHAnsi" w:hAnsiTheme="minorHAnsi" w:cstheme="minorHAnsi"/>
          <w:sz w:val="24"/>
          <w:szCs w:val="24"/>
        </w:rPr>
        <w:t xml:space="preserve"> using .NET core</w:t>
      </w:r>
      <w:r w:rsidR="00AB4518" w:rsidRPr="00AD6B4D">
        <w:rPr>
          <w:rFonts w:asciiTheme="minorHAnsi" w:hAnsiTheme="minorHAnsi" w:cstheme="minorHAnsi"/>
          <w:sz w:val="24"/>
          <w:szCs w:val="24"/>
        </w:rPr>
        <w:t xml:space="preserve"> (</w:t>
      </w:r>
      <w:r w:rsidR="00AD6B4D" w:rsidRPr="00AD6B4D">
        <w:rPr>
          <w:rFonts w:asciiTheme="minorHAnsi" w:hAnsiTheme="minorHAnsi" w:cstheme="minorHAnsi"/>
          <w:sz w:val="24"/>
          <w:szCs w:val="24"/>
        </w:rPr>
        <w:t>9</w:t>
      </w:r>
      <w:r w:rsidR="00AB4518" w:rsidRPr="00AD6B4D">
        <w:rPr>
          <w:rFonts w:asciiTheme="minorHAnsi" w:hAnsiTheme="minorHAnsi" w:cstheme="minorHAnsi"/>
          <w:sz w:val="24"/>
          <w:szCs w:val="24"/>
        </w:rPr>
        <w:t xml:space="preserve"> Days)</w:t>
      </w:r>
    </w:p>
    <w:p w14:paraId="643E0FE8" w14:textId="7D38CC60" w:rsidR="007C1CC3" w:rsidRPr="00AD6B4D" w:rsidRDefault="007C1CC3" w:rsidP="00ED31C9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Application Development</w:t>
      </w:r>
    </w:p>
    <w:p w14:paraId="276A1F9D" w14:textId="387140FA" w:rsidR="00214BE5" w:rsidRPr="00AD6B4D" w:rsidRDefault="00214BE5" w:rsidP="00214BE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Introduction to ADO.NET</w:t>
      </w:r>
    </w:p>
    <w:p w14:paraId="227289D1" w14:textId="2E680173" w:rsidR="00214BE5" w:rsidRPr="00AD6B4D" w:rsidRDefault="00214BE5" w:rsidP="00214BE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Middleware architecture</w:t>
      </w:r>
    </w:p>
    <w:p w14:paraId="62DB117A" w14:textId="0424AA94" w:rsidR="00214BE5" w:rsidRPr="00AD6B4D" w:rsidRDefault="00EB59BA" w:rsidP="00214BE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ervices and Dependency Injection</w:t>
      </w:r>
    </w:p>
    <w:p w14:paraId="4A9BE868" w14:textId="5769BE1D" w:rsidR="00EB59BA" w:rsidRPr="00AD6B4D" w:rsidRDefault="00EB59BA" w:rsidP="00214BE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Web Page development</w:t>
      </w:r>
    </w:p>
    <w:p w14:paraId="76D2A159" w14:textId="12836711" w:rsidR="00EB59BA" w:rsidRPr="00AD6B4D" w:rsidRDefault="00EB59BA" w:rsidP="00EB59BA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CHTML Page</w:t>
      </w:r>
    </w:p>
    <w:p w14:paraId="17AB2111" w14:textId="6B407D71" w:rsidR="00EB59BA" w:rsidRPr="00AD6B4D" w:rsidRDefault="00EB59BA" w:rsidP="00EB59B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Data Validation</w:t>
      </w:r>
    </w:p>
    <w:p w14:paraId="799DFB54" w14:textId="0303599E" w:rsidR="00EB59BA" w:rsidRPr="00AD6B4D" w:rsidRDefault="00EB59BA" w:rsidP="00EB59B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RESTful Architecture</w:t>
      </w:r>
    </w:p>
    <w:p w14:paraId="5D841B70" w14:textId="1AAD7FBE" w:rsidR="007C1CC3" w:rsidRPr="00AD6B4D" w:rsidRDefault="007C1CC3" w:rsidP="00EB59B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Handling Errors and Exceptions</w:t>
      </w:r>
    </w:p>
    <w:p w14:paraId="44B1F673" w14:textId="77777777" w:rsidR="008A1CA0" w:rsidRPr="00AD6B4D" w:rsidRDefault="008A1CA0" w:rsidP="008A1CA0">
      <w:pPr>
        <w:rPr>
          <w:rFonts w:cstheme="minorHAnsi"/>
          <w:sz w:val="24"/>
          <w:szCs w:val="24"/>
        </w:rPr>
      </w:pPr>
    </w:p>
    <w:p w14:paraId="49436472" w14:textId="0A1764A4" w:rsidR="008A1CA0" w:rsidRPr="00AD6B4D" w:rsidRDefault="008A1CA0" w:rsidP="008A1CA0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>Part 4 Deployment and Management</w:t>
      </w:r>
      <w:r w:rsidR="00AB4518" w:rsidRPr="00AD6B4D">
        <w:rPr>
          <w:rFonts w:asciiTheme="minorHAnsi" w:hAnsiTheme="minorHAnsi" w:cstheme="minorHAnsi"/>
          <w:sz w:val="24"/>
          <w:szCs w:val="24"/>
        </w:rPr>
        <w:t xml:space="preserve"> (</w:t>
      </w:r>
      <w:r w:rsidR="00AD6B4D" w:rsidRPr="00AD6B4D">
        <w:rPr>
          <w:rFonts w:asciiTheme="minorHAnsi" w:hAnsiTheme="minorHAnsi" w:cstheme="minorHAnsi"/>
          <w:sz w:val="24"/>
          <w:szCs w:val="24"/>
        </w:rPr>
        <w:t>5</w:t>
      </w:r>
      <w:r w:rsidR="00AB4518" w:rsidRPr="00AD6B4D">
        <w:rPr>
          <w:rFonts w:asciiTheme="minorHAnsi" w:hAnsiTheme="minorHAnsi" w:cstheme="minorHAnsi"/>
          <w:sz w:val="24"/>
          <w:szCs w:val="24"/>
        </w:rPr>
        <w:t xml:space="preserve"> days)</w:t>
      </w:r>
    </w:p>
    <w:p w14:paraId="4928268B" w14:textId="0C4940B5" w:rsidR="008A1CA0" w:rsidRPr="00AD6B4D" w:rsidRDefault="005F015C" w:rsidP="00ED31C9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Azure</w:t>
      </w:r>
      <w:r w:rsidR="00AB4518" w:rsidRPr="00AD6B4D">
        <w:rPr>
          <w:rFonts w:asciiTheme="minorHAnsi" w:hAnsiTheme="minorHAnsi" w:cstheme="minorHAnsi"/>
          <w:szCs w:val="24"/>
        </w:rPr>
        <w:t xml:space="preserve"> (2 days)</w:t>
      </w:r>
    </w:p>
    <w:p w14:paraId="7E0D6CFF" w14:textId="1C88D693" w:rsidR="005F015C" w:rsidRPr="00AD6B4D" w:rsidRDefault="00070EB2" w:rsidP="005F015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Introduction to Cloud and Azure</w:t>
      </w:r>
    </w:p>
    <w:p w14:paraId="3911FC2A" w14:textId="2C158FA8" w:rsidR="00070EB2" w:rsidRPr="00AD6B4D" w:rsidRDefault="00070EB2" w:rsidP="005F015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zure services</w:t>
      </w:r>
    </w:p>
    <w:p w14:paraId="50FBFB62" w14:textId="68E21257" w:rsidR="00070EB2" w:rsidRPr="00AD6B4D" w:rsidRDefault="00070EB2" w:rsidP="00070EB2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Virtual Machines</w:t>
      </w:r>
    </w:p>
    <w:p w14:paraId="7E7F4C5A" w14:textId="2E7D7710" w:rsidR="00070EB2" w:rsidRPr="00AD6B4D" w:rsidRDefault="00070EB2" w:rsidP="00070EB2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pp Services</w:t>
      </w:r>
    </w:p>
    <w:p w14:paraId="19B29505" w14:textId="3155FB92" w:rsidR="00070EB2" w:rsidRPr="00AD6B4D" w:rsidRDefault="00070EB2" w:rsidP="00070EB2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torage</w:t>
      </w:r>
    </w:p>
    <w:p w14:paraId="193C39CB" w14:textId="33E14B07" w:rsidR="00070EB2" w:rsidRPr="00AD6B4D" w:rsidRDefault="00070EB2" w:rsidP="00070EB2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proofErr w:type="spellStart"/>
      <w:r w:rsidRPr="00AD6B4D">
        <w:rPr>
          <w:rFonts w:cstheme="minorHAnsi"/>
          <w:sz w:val="24"/>
          <w:szCs w:val="24"/>
        </w:rPr>
        <w:t>Sql</w:t>
      </w:r>
      <w:proofErr w:type="spellEnd"/>
      <w:r w:rsidRPr="00AD6B4D">
        <w:rPr>
          <w:rFonts w:cstheme="minorHAnsi"/>
          <w:sz w:val="24"/>
          <w:szCs w:val="24"/>
        </w:rPr>
        <w:t xml:space="preserve"> Database</w:t>
      </w:r>
    </w:p>
    <w:p w14:paraId="01A393E7" w14:textId="293B570F" w:rsidR="00070EB2" w:rsidRPr="00AD6B4D" w:rsidRDefault="002E7248" w:rsidP="00070EB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zure Web</w:t>
      </w:r>
    </w:p>
    <w:p w14:paraId="4413D874" w14:textId="568A9B69" w:rsidR="002E7248" w:rsidRPr="00AD6B4D" w:rsidRDefault="002E7248" w:rsidP="00070EB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lastRenderedPageBreak/>
        <w:t>Azure Resource</w:t>
      </w:r>
    </w:p>
    <w:p w14:paraId="1FCA1FA7" w14:textId="33665196" w:rsidR="002E7248" w:rsidRPr="00AD6B4D" w:rsidRDefault="002E7248" w:rsidP="00070EB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zure Identity and Access</w:t>
      </w:r>
    </w:p>
    <w:p w14:paraId="053CBD16" w14:textId="7ED0CD6C" w:rsidR="002E7248" w:rsidRPr="00AD6B4D" w:rsidRDefault="002E7248" w:rsidP="00070EB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zure Functions</w:t>
      </w:r>
    </w:p>
    <w:p w14:paraId="75CDA480" w14:textId="2EFB01F2" w:rsidR="002E7248" w:rsidRPr="00AD6B4D" w:rsidRDefault="002E7248" w:rsidP="002E7248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DevOps</w:t>
      </w:r>
      <w:r w:rsidR="00AB4518" w:rsidRPr="00AD6B4D">
        <w:rPr>
          <w:rFonts w:asciiTheme="minorHAnsi" w:hAnsiTheme="minorHAnsi" w:cstheme="minorHAnsi"/>
          <w:szCs w:val="24"/>
        </w:rPr>
        <w:t xml:space="preserve"> (2 days)</w:t>
      </w:r>
    </w:p>
    <w:p w14:paraId="56E4EC7C" w14:textId="5BAD4E14" w:rsidR="002E7248" w:rsidRPr="00AD6B4D" w:rsidRDefault="002E7248" w:rsidP="002E724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Introduction to DevOps</w:t>
      </w:r>
    </w:p>
    <w:p w14:paraId="5EA39422" w14:textId="67869056" w:rsidR="00EA5C92" w:rsidRPr="00AD6B4D" w:rsidRDefault="00EA5C92" w:rsidP="002E724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CI/CD</w:t>
      </w:r>
    </w:p>
    <w:p w14:paraId="58239CA4" w14:textId="1BC559D1" w:rsidR="00EA5C92" w:rsidRPr="00AD6B4D" w:rsidRDefault="00EA5C92" w:rsidP="002E724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Version Control System</w:t>
      </w:r>
    </w:p>
    <w:p w14:paraId="6C1557DB" w14:textId="5CA886E6" w:rsidR="00EA5C92" w:rsidRPr="00AD6B4D" w:rsidRDefault="00EA5C92" w:rsidP="002E724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Configuration Management</w:t>
      </w:r>
    </w:p>
    <w:p w14:paraId="28E77C77" w14:textId="4F28C4AD" w:rsidR="00EA5C92" w:rsidRPr="00AD6B4D" w:rsidRDefault="00EA3F8A" w:rsidP="002E724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Build Automation and Deployment</w:t>
      </w:r>
    </w:p>
    <w:p w14:paraId="38AF9D12" w14:textId="578B9EB5" w:rsidR="00EA3F8A" w:rsidRPr="00AD6B4D" w:rsidRDefault="00AC7B35" w:rsidP="002E7248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Monitoring and dependency management</w:t>
      </w:r>
    </w:p>
    <w:p w14:paraId="1D5C53EE" w14:textId="057ED4F1" w:rsidR="00AC7B35" w:rsidRPr="00AD6B4D" w:rsidRDefault="00AC7B35" w:rsidP="00AC7B35">
      <w:pPr>
        <w:pStyle w:val="Heading3"/>
        <w:rPr>
          <w:rFonts w:asciiTheme="minorHAnsi" w:hAnsiTheme="minorHAnsi" w:cstheme="minorHAnsi"/>
          <w:szCs w:val="24"/>
        </w:rPr>
      </w:pPr>
      <w:r w:rsidRPr="00AD6B4D">
        <w:rPr>
          <w:rFonts w:asciiTheme="minorHAnsi" w:hAnsiTheme="minorHAnsi" w:cstheme="minorHAnsi"/>
          <w:szCs w:val="24"/>
        </w:rPr>
        <w:t>Agile</w:t>
      </w:r>
      <w:r w:rsidR="00AB4518" w:rsidRPr="00AD6B4D">
        <w:rPr>
          <w:rFonts w:asciiTheme="minorHAnsi" w:hAnsiTheme="minorHAnsi" w:cstheme="minorHAnsi"/>
          <w:szCs w:val="24"/>
        </w:rPr>
        <w:t xml:space="preserve"> (2days)</w:t>
      </w:r>
    </w:p>
    <w:p w14:paraId="04873BBF" w14:textId="1AA9977E" w:rsidR="00AC7B35" w:rsidRPr="00AD6B4D" w:rsidRDefault="00765A7D" w:rsidP="00AC7B3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gile Principles</w:t>
      </w:r>
    </w:p>
    <w:p w14:paraId="748EFF0E" w14:textId="04AE397B" w:rsidR="00765A7D" w:rsidRPr="00AD6B4D" w:rsidRDefault="00765A7D" w:rsidP="00AC7B3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crum, Kanban</w:t>
      </w:r>
    </w:p>
    <w:p w14:paraId="67EC55F6" w14:textId="78109273" w:rsidR="00765A7D" w:rsidRPr="00AD6B4D" w:rsidRDefault="00765A7D" w:rsidP="00AC7B3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Roles and Responsibilities</w:t>
      </w:r>
    </w:p>
    <w:p w14:paraId="5DDF80D5" w14:textId="75BD9873" w:rsidR="00765A7D" w:rsidRPr="00AD6B4D" w:rsidRDefault="00765A7D" w:rsidP="00AC7B3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Sprint planning, backlog management, user stories</w:t>
      </w:r>
    </w:p>
    <w:p w14:paraId="41B15C36" w14:textId="51FB1FA0" w:rsidR="00765A7D" w:rsidRPr="00AD6B4D" w:rsidRDefault="006B5357" w:rsidP="00AC7B3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gile estimation and prioritization</w:t>
      </w:r>
    </w:p>
    <w:p w14:paraId="539117CC" w14:textId="7107DA37" w:rsidR="006B5357" w:rsidRPr="00AD6B4D" w:rsidRDefault="006B5357" w:rsidP="00AC7B3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 xml:space="preserve">Agile ceremonies (stand-ups, </w:t>
      </w:r>
      <w:r w:rsidR="00DE7E8C" w:rsidRPr="00AD6B4D">
        <w:rPr>
          <w:rFonts w:cstheme="minorHAnsi"/>
          <w:sz w:val="24"/>
          <w:szCs w:val="24"/>
        </w:rPr>
        <w:t>retrospectives</w:t>
      </w:r>
      <w:r w:rsidRPr="00AD6B4D">
        <w:rPr>
          <w:rFonts w:cstheme="minorHAnsi"/>
          <w:sz w:val="24"/>
          <w:szCs w:val="24"/>
        </w:rPr>
        <w:t>)</w:t>
      </w:r>
    </w:p>
    <w:p w14:paraId="7273384A" w14:textId="77777777" w:rsidR="008A1CA0" w:rsidRPr="00AD6B4D" w:rsidRDefault="008A1CA0" w:rsidP="008A1CA0">
      <w:pPr>
        <w:rPr>
          <w:rFonts w:cstheme="minorHAnsi"/>
          <w:sz w:val="24"/>
          <w:szCs w:val="24"/>
        </w:rPr>
      </w:pPr>
    </w:p>
    <w:p w14:paraId="2D144AD2" w14:textId="682302C9" w:rsidR="008A1CA0" w:rsidRPr="00AD6B4D" w:rsidRDefault="003F1D34" w:rsidP="003F1D34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AD6B4D">
        <w:rPr>
          <w:rFonts w:asciiTheme="minorHAnsi" w:hAnsiTheme="minorHAnsi" w:cstheme="minorHAnsi"/>
          <w:sz w:val="24"/>
          <w:szCs w:val="24"/>
        </w:rPr>
        <w:t>System Requirements</w:t>
      </w:r>
    </w:p>
    <w:p w14:paraId="757C28FC" w14:textId="77777777" w:rsidR="003F1D34" w:rsidRPr="00AD6B4D" w:rsidRDefault="003F1D34" w:rsidP="003F1D34">
      <w:pPr>
        <w:rPr>
          <w:rFonts w:cstheme="minorHAnsi"/>
          <w:sz w:val="24"/>
          <w:szCs w:val="24"/>
        </w:rPr>
      </w:pPr>
    </w:p>
    <w:p w14:paraId="46984A99" w14:textId="6200D7C4" w:rsidR="003F1D34" w:rsidRPr="00AD6B4D" w:rsidRDefault="003F1D34" w:rsidP="003F1D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Visual Studio Community Edition and Above</w:t>
      </w:r>
    </w:p>
    <w:p w14:paraId="39950C47" w14:textId="2A888930" w:rsidR="003F1D34" w:rsidRPr="00AD6B4D" w:rsidRDefault="00CB03EC" w:rsidP="003F1D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proofErr w:type="spellStart"/>
      <w:r w:rsidRPr="00AD6B4D">
        <w:rPr>
          <w:rFonts w:cstheme="minorHAnsi"/>
          <w:sz w:val="24"/>
          <w:szCs w:val="24"/>
        </w:rPr>
        <w:t>Sql</w:t>
      </w:r>
      <w:proofErr w:type="spellEnd"/>
      <w:r w:rsidRPr="00AD6B4D">
        <w:rPr>
          <w:rFonts w:cstheme="minorHAnsi"/>
          <w:sz w:val="24"/>
          <w:szCs w:val="24"/>
        </w:rPr>
        <w:t xml:space="preserve"> Server Express or above</w:t>
      </w:r>
    </w:p>
    <w:p w14:paraId="5040D4AB" w14:textId="42380AD2" w:rsidR="00CB03EC" w:rsidRPr="00AD6B4D" w:rsidRDefault="0067518F" w:rsidP="003F1D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Postman</w:t>
      </w:r>
    </w:p>
    <w:p w14:paraId="61D6265D" w14:textId="5934FA7C" w:rsidR="0067518F" w:rsidRPr="00AD6B4D" w:rsidRDefault="00DE7E8C" w:rsidP="003F1D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Git</w:t>
      </w:r>
    </w:p>
    <w:p w14:paraId="512E6710" w14:textId="0329EF55" w:rsidR="00DE7E8C" w:rsidRPr="00AD6B4D" w:rsidRDefault="00DE7E8C" w:rsidP="003F1D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D6B4D">
        <w:rPr>
          <w:rFonts w:cstheme="minorHAnsi"/>
          <w:sz w:val="24"/>
          <w:szCs w:val="24"/>
        </w:rPr>
        <w:t>Azure CLI</w:t>
      </w:r>
    </w:p>
    <w:p w14:paraId="7B4C77C2" w14:textId="332407C5" w:rsidR="00DE7E8C" w:rsidRPr="00AD6B4D" w:rsidRDefault="00655980" w:rsidP="003F1D3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proofErr w:type="spellStart"/>
      <w:r w:rsidRPr="00AD6B4D">
        <w:rPr>
          <w:rFonts w:cstheme="minorHAnsi"/>
          <w:sz w:val="24"/>
          <w:szCs w:val="24"/>
        </w:rPr>
        <w:t>Devop</w:t>
      </w:r>
      <w:proofErr w:type="spellEnd"/>
      <w:r w:rsidRPr="00AD6B4D">
        <w:rPr>
          <w:rFonts w:cstheme="minorHAnsi"/>
          <w:sz w:val="24"/>
          <w:szCs w:val="24"/>
        </w:rPr>
        <w:t xml:space="preserve"> tools</w:t>
      </w:r>
      <w:r w:rsidR="0037573E" w:rsidRPr="00AD6B4D">
        <w:rPr>
          <w:rFonts w:cstheme="minorHAnsi"/>
          <w:sz w:val="24"/>
          <w:szCs w:val="24"/>
        </w:rPr>
        <w:t xml:space="preserve"> (client should specify)</w:t>
      </w:r>
    </w:p>
    <w:p w14:paraId="524C53F7" w14:textId="77777777" w:rsidR="00214BE5" w:rsidRPr="00AD6B4D" w:rsidRDefault="00214BE5" w:rsidP="00214BE5">
      <w:pPr>
        <w:rPr>
          <w:rFonts w:cstheme="minorHAnsi"/>
          <w:sz w:val="24"/>
          <w:szCs w:val="24"/>
        </w:rPr>
      </w:pPr>
    </w:p>
    <w:p w14:paraId="47D4C01D" w14:textId="77777777" w:rsidR="00214BE5" w:rsidRPr="00AD6B4D" w:rsidRDefault="00214BE5" w:rsidP="00214BE5">
      <w:pPr>
        <w:rPr>
          <w:rFonts w:cstheme="minorHAnsi"/>
          <w:sz w:val="24"/>
          <w:szCs w:val="24"/>
        </w:rPr>
      </w:pPr>
    </w:p>
    <w:p w14:paraId="079BD65F" w14:textId="77777777" w:rsidR="002D2B42" w:rsidRPr="00AD6B4D" w:rsidRDefault="002D2B42" w:rsidP="002D2B42">
      <w:pPr>
        <w:rPr>
          <w:rFonts w:cstheme="minorHAnsi"/>
          <w:sz w:val="24"/>
          <w:szCs w:val="24"/>
        </w:rPr>
      </w:pPr>
    </w:p>
    <w:p w14:paraId="17049C52" w14:textId="77777777" w:rsidR="0065196D" w:rsidRPr="00AD6B4D" w:rsidRDefault="0065196D" w:rsidP="0065196D">
      <w:pPr>
        <w:rPr>
          <w:rFonts w:cstheme="minorHAnsi"/>
          <w:sz w:val="24"/>
          <w:szCs w:val="24"/>
        </w:rPr>
      </w:pPr>
    </w:p>
    <w:p w14:paraId="548F081F" w14:textId="77777777" w:rsidR="00811949" w:rsidRPr="00AD6B4D" w:rsidRDefault="00811949" w:rsidP="00811949">
      <w:pPr>
        <w:rPr>
          <w:rFonts w:cstheme="minorHAnsi"/>
          <w:sz w:val="24"/>
          <w:szCs w:val="24"/>
        </w:rPr>
      </w:pPr>
    </w:p>
    <w:p w14:paraId="59478FAF" w14:textId="77777777" w:rsidR="00E86EE3" w:rsidRPr="00AD6B4D" w:rsidRDefault="00E86EE3" w:rsidP="00E86EE3">
      <w:pPr>
        <w:rPr>
          <w:rFonts w:cstheme="minorHAnsi"/>
          <w:sz w:val="24"/>
          <w:szCs w:val="24"/>
        </w:rPr>
      </w:pPr>
    </w:p>
    <w:p w14:paraId="4B901C09" w14:textId="77777777" w:rsidR="00E86EE3" w:rsidRPr="00AD6B4D" w:rsidRDefault="00E86EE3" w:rsidP="00E86EE3">
      <w:pPr>
        <w:rPr>
          <w:rFonts w:cstheme="minorHAnsi"/>
          <w:sz w:val="24"/>
          <w:szCs w:val="24"/>
        </w:rPr>
      </w:pPr>
    </w:p>
    <w:p w14:paraId="1C827D9E" w14:textId="77777777" w:rsidR="00E86EE3" w:rsidRPr="00AD6B4D" w:rsidRDefault="00E86EE3" w:rsidP="00E86EE3">
      <w:pPr>
        <w:rPr>
          <w:rFonts w:cstheme="minorHAnsi"/>
          <w:sz w:val="24"/>
          <w:szCs w:val="24"/>
        </w:rPr>
      </w:pPr>
    </w:p>
    <w:p w14:paraId="3C7D4DF3" w14:textId="77777777" w:rsidR="0023089D" w:rsidRPr="00AD6B4D" w:rsidRDefault="0023089D" w:rsidP="00E86EE3">
      <w:pPr>
        <w:pStyle w:val="ListParagraph"/>
        <w:rPr>
          <w:rFonts w:cstheme="minorHAnsi"/>
          <w:sz w:val="24"/>
          <w:szCs w:val="24"/>
        </w:rPr>
      </w:pPr>
    </w:p>
    <w:p w14:paraId="13760950" w14:textId="77777777" w:rsidR="00005047" w:rsidRPr="00AD6B4D" w:rsidRDefault="00005047" w:rsidP="00005047">
      <w:pPr>
        <w:rPr>
          <w:rFonts w:cstheme="minorHAnsi"/>
          <w:sz w:val="24"/>
          <w:szCs w:val="24"/>
        </w:rPr>
      </w:pPr>
    </w:p>
    <w:p w14:paraId="0D0A6440" w14:textId="77777777" w:rsidR="00CA60DD" w:rsidRPr="00AD6B4D" w:rsidRDefault="00CA60DD" w:rsidP="00CA60DD">
      <w:pPr>
        <w:rPr>
          <w:rFonts w:cstheme="minorHAnsi"/>
          <w:sz w:val="24"/>
          <w:szCs w:val="24"/>
        </w:rPr>
      </w:pPr>
    </w:p>
    <w:p w14:paraId="29B781E6" w14:textId="77777777" w:rsidR="00D65B53" w:rsidRPr="00AD6B4D" w:rsidRDefault="00D65B53" w:rsidP="00D65B53">
      <w:pPr>
        <w:rPr>
          <w:rFonts w:cstheme="minorHAnsi"/>
          <w:sz w:val="24"/>
          <w:szCs w:val="24"/>
        </w:rPr>
      </w:pPr>
    </w:p>
    <w:p w14:paraId="4C0184A7" w14:textId="18BFA8E0" w:rsidR="00D65B53" w:rsidRPr="00AD6B4D" w:rsidRDefault="00D65B53" w:rsidP="00D65B53">
      <w:pPr>
        <w:pStyle w:val="ListParagraph"/>
        <w:ind w:left="1440"/>
        <w:rPr>
          <w:rFonts w:cstheme="minorHAnsi"/>
          <w:sz w:val="24"/>
          <w:szCs w:val="24"/>
        </w:rPr>
      </w:pPr>
    </w:p>
    <w:p w14:paraId="358E3206" w14:textId="77777777" w:rsidR="00D65B53" w:rsidRPr="00AD6B4D" w:rsidRDefault="00D65B53" w:rsidP="00D65B53">
      <w:pPr>
        <w:rPr>
          <w:rFonts w:cstheme="minorHAnsi"/>
          <w:sz w:val="24"/>
          <w:szCs w:val="24"/>
        </w:rPr>
      </w:pPr>
    </w:p>
    <w:p w14:paraId="15ACD431" w14:textId="77777777" w:rsidR="00D65B53" w:rsidRPr="00AD6B4D" w:rsidRDefault="00D65B53" w:rsidP="00D65B53">
      <w:pPr>
        <w:rPr>
          <w:rFonts w:cstheme="minorHAnsi"/>
          <w:sz w:val="24"/>
          <w:szCs w:val="24"/>
        </w:rPr>
      </w:pPr>
    </w:p>
    <w:sectPr w:rsidR="00D65B53" w:rsidRPr="00AD6B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94517"/>
    <w:multiLevelType w:val="hybridMultilevel"/>
    <w:tmpl w:val="9BA80C94"/>
    <w:lvl w:ilvl="0" w:tplc="64349B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830AB"/>
    <w:multiLevelType w:val="hybridMultilevel"/>
    <w:tmpl w:val="76A6626C"/>
    <w:lvl w:ilvl="0" w:tplc="1278CA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129881">
    <w:abstractNumId w:val="0"/>
  </w:num>
  <w:num w:numId="2" w16cid:durableId="1547451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zI2NDAzMzA0NTBQ0lEKTi0uzszPAykwqgUABSHosiwAAAA="/>
  </w:docVars>
  <w:rsids>
    <w:rsidRoot w:val="00D65B53"/>
    <w:rsid w:val="00005047"/>
    <w:rsid w:val="00070EB2"/>
    <w:rsid w:val="00170C9A"/>
    <w:rsid w:val="00214BE5"/>
    <w:rsid w:val="0023089D"/>
    <w:rsid w:val="002D2B42"/>
    <w:rsid w:val="002E7248"/>
    <w:rsid w:val="0037573E"/>
    <w:rsid w:val="003F1D34"/>
    <w:rsid w:val="004955D6"/>
    <w:rsid w:val="005A0634"/>
    <w:rsid w:val="005F015C"/>
    <w:rsid w:val="005F54BF"/>
    <w:rsid w:val="0065196D"/>
    <w:rsid w:val="00655980"/>
    <w:rsid w:val="0067518F"/>
    <w:rsid w:val="006B5357"/>
    <w:rsid w:val="00765A7D"/>
    <w:rsid w:val="007C1CC3"/>
    <w:rsid w:val="00811949"/>
    <w:rsid w:val="00883B83"/>
    <w:rsid w:val="008A1CA0"/>
    <w:rsid w:val="009B13C7"/>
    <w:rsid w:val="00AB4518"/>
    <w:rsid w:val="00AC722A"/>
    <w:rsid w:val="00AC7B35"/>
    <w:rsid w:val="00AD6B4D"/>
    <w:rsid w:val="00B16CE4"/>
    <w:rsid w:val="00C049F1"/>
    <w:rsid w:val="00CA60DD"/>
    <w:rsid w:val="00CB03EC"/>
    <w:rsid w:val="00CB4915"/>
    <w:rsid w:val="00D65B53"/>
    <w:rsid w:val="00DE7E8C"/>
    <w:rsid w:val="00E1314A"/>
    <w:rsid w:val="00E86EE3"/>
    <w:rsid w:val="00EA3F8A"/>
    <w:rsid w:val="00EA5C92"/>
    <w:rsid w:val="00EB59BA"/>
    <w:rsid w:val="00ED31C9"/>
    <w:rsid w:val="00F31163"/>
    <w:rsid w:val="00F47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95D16"/>
  <w15:chartTrackingRefBased/>
  <w15:docId w15:val="{5E54BCD0-0C4A-4B19-9155-519B31428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CA0"/>
  </w:style>
  <w:style w:type="paragraph" w:styleId="Heading1">
    <w:name w:val="heading 1"/>
    <w:basedOn w:val="Normal"/>
    <w:next w:val="Normal"/>
    <w:link w:val="Heading1Char"/>
    <w:uiPriority w:val="9"/>
    <w:qFormat/>
    <w:rsid w:val="00CB49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5B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65B5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D65B53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D65B53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D65B5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65B53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CB4915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Dutta Mishra</dc:creator>
  <cp:keywords/>
  <dc:description/>
  <cp:lastModifiedBy>Abhinav Pandey</cp:lastModifiedBy>
  <cp:revision>2</cp:revision>
  <dcterms:created xsi:type="dcterms:W3CDTF">2023-06-15T04:44:00Z</dcterms:created>
  <dcterms:modified xsi:type="dcterms:W3CDTF">2023-06-15T04:44:00Z</dcterms:modified>
</cp:coreProperties>
</file>